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Barcelona,</w:t>
      </w:r>
      <w:r>
        <w:t xml:space="preserve"> </w:t>
      </w:r>
      <w:r>
        <w:t xml:space="preserve">Spain</w:t>
      </w:r>
    </w:p>
    <w:bookmarkStart w:id="26" w:name="Xe1abe9e0d6c9b54b58f02d3b42ea3c1b0060fd5"/>
    <w:p>
      <w:pPr>
        <w:pStyle w:val="Heading1"/>
      </w:pPr>
      <w:r>
        <w:t xml:space="preserve">Internship Application Letter for Translator Interpret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Dear Hiring Manager,</w:t>
      </w:r>
    </w:p>
    <w:bookmarkStart w:id="20" w:name="the-heartbeat-of-language-in-barcelona"/>
    <w:p>
      <w:pPr>
        <w:pStyle w:val="Heading2"/>
      </w:pPr>
      <w:r>
        <w:t xml:space="preserve">The Heartbeat of Language in Barcelona</w:t>
      </w:r>
    </w:p>
    <w:p>
      <w:pPr>
        <w:pStyle w:val="FirstParagraph"/>
      </w:pPr>
      <w:r>
        <w:t xml:space="preserve">I am writing this Internship Application Letter with profound enthusiasm to express my earnest interest in the Translator Interpreter Internship position at your esteemed organization in Barcelona, Spain. As a linguistics graduate deeply passionate about bridging cultural divides through precise language mediation, I have long admired Barcelona's unique role as a global hub where Mediterranean warmth meets international sophistication—a city that embodies the perfect confluence of linguistic diversity and cultural richness. The opportunity to contribute to your team while immersing myself in Spain's vibrant linguistic landscape represents not merely an academic extension but a meaningful step toward my professional identity as a Translator Interpreter.</w:t>
      </w:r>
    </w:p>
    <w:bookmarkEnd w:id="20"/>
    <w:bookmarkStart w:id="21" w:name="Xfa0129c8255ee5035906b9bfa3e7b1cf035e476"/>
    <w:p>
      <w:pPr>
        <w:pStyle w:val="Heading2"/>
      </w:pPr>
      <w:r>
        <w:t xml:space="preserve">Academic Foundation and Linguistic Mastery</w:t>
      </w:r>
    </w:p>
    <w:p>
      <w:pPr>
        <w:pStyle w:val="FirstParagraph"/>
      </w:pPr>
      <w:r>
        <w:t xml:space="preserve">My academic journey at the University of Barcelona has equipped me with rigorous theoretical knowledge complemented by practical application in multilingual environments. I hold a Bachelor's degree in Translation Studies with honors, specializing in Romance languages, where I achieved fluency in Spanish (native), Catalan (advanced proficiency), English (C1), and French (B2). This academic foundation is not confined to textbooks—I have consistently applied my skills through community projects across Spain Barcelona. For instance, during a semester-long volunteer initiative at the</w:t>
      </w:r>
      <w:r>
        <w:t xml:space="preserve"> </w:t>
      </w:r>
      <w:r>
        <w:rPr>
          <w:iCs/>
          <w:i/>
        </w:rPr>
        <w:t xml:space="preserve">Barcelona International Festival of Languages</w:t>
      </w:r>
      <w:r>
        <w:t xml:space="preserve">, I provided simultaneous interpretation services for over 500 attendees during cross-cultural workshops, demonstrating my ability to navigate complex linguistic nuances under pressure. This experience cemented my understanding that effective translation transcends word-for-word conversion; it requires cultural empathy and contextual intelligence—a philosophy I will bring to every task as a Translator Interpreter.</w:t>
      </w:r>
    </w:p>
    <w:p>
      <w:pPr>
        <w:pStyle w:val="BodyText"/>
      </w:pPr>
      <w:r>
        <w:t xml:space="preserve">My coursework delved deeply into specialized domains critical for Barcelona's dynamic business ecosystem: legal terminology through the</w:t>
      </w:r>
      <w:r>
        <w:t xml:space="preserve"> </w:t>
      </w:r>
      <w:r>
        <w:rPr>
          <w:iCs/>
          <w:i/>
        </w:rPr>
        <w:t xml:space="preserve">Barcelona Court of Justice</w:t>
      </w:r>
      <w:r>
        <w:t xml:space="preserve"> </w:t>
      </w:r>
      <w:r>
        <w:t xml:space="preserve">partnership, medical interpretation during community health outreach in El Raval neighborhood, and technical translation for local tech startups. I mastered industry-standard CAT tools including Trados Studio and memoQ during a university certification program, ensuring efficient workflow while maintaining linguistic integrity. Notably, I developed a personal project translating Catalan poetry into English—preserving rhythmic nuances while adapting culturally specific metaphors—a testament to my commitment to preserving the soul of language beyond mere syntax.</w:t>
      </w:r>
    </w:p>
    <w:bookmarkEnd w:id="21"/>
    <w:bookmarkStart w:id="22" w:name="why-barcelona-why-this-moment"/>
    <w:p>
      <w:pPr>
        <w:pStyle w:val="Heading2"/>
      </w:pPr>
      <w:r>
        <w:t xml:space="preserve">Why Barcelona? Why This Moment?</w:t>
      </w:r>
    </w:p>
    <w:p>
      <w:pPr>
        <w:pStyle w:val="FirstParagraph"/>
      </w:pPr>
      <w:r>
        <w:t xml:space="preserve">Barcelona, Spain is far more than a geographic location in my professional narrative—it is the living classroom where I aim to refine my Translator Interpreter craft. The city's unique linguistic ecosystem, where Catalan coexists with Spanish and global languages flourish in tourism, business, and academia, creates an unparalleled training ground. Having lived here for two years while studying at Universitat Pompeu Fabra, I've observed how Barcelona's cultural tapestry—from the Gothic Quarter to the Sagrada Familia—demands interpreters who understand not just vocabulary but the</w:t>
      </w:r>
      <w:r>
        <w:t xml:space="preserve"> </w:t>
      </w:r>
      <w:r>
        <w:rPr>
          <w:iCs/>
          <w:i/>
        </w:rPr>
        <w:t xml:space="preserve">spirit</w:t>
      </w:r>
      <w:r>
        <w:t xml:space="preserve"> </w:t>
      </w:r>
      <w:r>
        <w:t xml:space="preserve">of communication. In a city where 40% of public services are bilingual (Catalan/Spanish), my ability to navigate this duality is not merely an asset—it is a necessity I've honed through daily practice.</w:t>
      </w:r>
    </w:p>
    <w:p>
      <w:pPr>
        <w:pStyle w:val="BodyText"/>
      </w:pPr>
      <w:r>
        <w:t xml:space="preserve">Furthermore, Barcelona's position as Spain's third-largest economy and Europe's top tourist destination makes it an ideal environment for aspiring Translator Interpreters. The city hosts over 10 million annual visitors (UNWTO data), creating constant demand for interpreters who can mediate between Catalan heritage and global commerce. I am particularly drawn to your organization's recent partnership with the</w:t>
      </w:r>
      <w:r>
        <w:t xml:space="preserve"> </w:t>
      </w:r>
      <w:r>
        <w:rPr>
          <w:iCs/>
          <w:i/>
        </w:rPr>
        <w:t xml:space="preserve">Barcelona Chamber of Commerce</w:t>
      </w:r>
      <w:r>
        <w:t xml:space="preserve"> </w:t>
      </w:r>
      <w:r>
        <w:t xml:space="preserve">on their "Bilingual Business Accelerator" program—a project that aligns perfectly with my aspiration to support small businesses expanding across linguistic borders. This internship represents a strategic opportunity to contribute to Barcelona's economic vibrancy while learning from industry leaders who understand Spain Barcelona's unique market dynamics.</w:t>
      </w:r>
    </w:p>
    <w:bookmarkEnd w:id="22"/>
    <w:bookmarkStart w:id="23" w:name="cultural-fluency-as-professional-asset"/>
    <w:p>
      <w:pPr>
        <w:pStyle w:val="Heading2"/>
      </w:pPr>
      <w:r>
        <w:t xml:space="preserve">Cultural Fluency as Professional Asset</w:t>
      </w:r>
    </w:p>
    <w:p>
      <w:pPr>
        <w:pStyle w:val="FirstParagraph"/>
      </w:pPr>
      <w:r>
        <w:t xml:space="preserve">What distinguishes me as a Translator Interpreter is my deep immersion in Catalan culture—a requirement often overlooked by foreign candidates. I've participated in</w:t>
      </w:r>
      <w:r>
        <w:t xml:space="preserve"> </w:t>
      </w:r>
      <w:r>
        <w:rPr>
          <w:iCs/>
          <w:i/>
        </w:rPr>
        <w:t xml:space="preserve">Correfoc</w:t>
      </w:r>
      <w:r>
        <w:t xml:space="preserve"> </w:t>
      </w:r>
      <w:r>
        <w:t xml:space="preserve">(fire runs) during La Mercè festival, volunteered with</w:t>
      </w:r>
      <w:r>
        <w:t xml:space="preserve"> </w:t>
      </w:r>
      <w:r>
        <w:rPr>
          <w:iCs/>
          <w:i/>
        </w:rPr>
        <w:t xml:space="preserve">Casa de la Llengua</w:t>
      </w:r>
      <w:r>
        <w:t xml:space="preserve"> </w:t>
      </w:r>
      <w:r>
        <w:t xml:space="preserve">to teach Catalan to immigrants, and even completed a summer internship at the</w:t>
      </w:r>
      <w:r>
        <w:t xml:space="preserve"> </w:t>
      </w:r>
      <w:r>
        <w:rPr>
          <w:iCs/>
          <w:i/>
        </w:rPr>
        <w:t xml:space="preserve">Museu Nacional d'Art de Catalunya</w:t>
      </w:r>
      <w:r>
        <w:t xml:space="preserve">, translating exhibition materials. This cultural context allows me to grasp unspoken social cues—such as the subtle formality shifts between</w:t>
      </w:r>
      <w:r>
        <w:t xml:space="preserve"> </w:t>
      </w:r>
      <w:r>
        <w:rPr>
          <w:iCs/>
          <w:i/>
        </w:rPr>
        <w:t xml:space="preserve">vos</w:t>
      </w:r>
      <w:r>
        <w:t xml:space="preserve"> </w:t>
      </w:r>
      <w:r>
        <w:t xml:space="preserve">(formal) and</w:t>
      </w:r>
      <w:r>
        <w:t xml:space="preserve"> </w:t>
      </w:r>
      <w:r>
        <w:rPr>
          <w:iCs/>
          <w:i/>
        </w:rPr>
        <w:t xml:space="preserve">tú</w:t>
      </w:r>
      <w:r>
        <w:t xml:space="preserve"> </w:t>
      </w:r>
      <w:r>
        <w:t xml:space="preserve">(informal) in Catalan—that determine whether a translation feels authentic or mechanical. In Spain Barcelona, where regional identity is fiercely protected, such sensitivity is non-negotiable for effective communication.</w:t>
      </w:r>
    </w:p>
    <w:p>
      <w:pPr>
        <w:pStyle w:val="BodyText"/>
      </w:pPr>
      <w:r>
        <w:t xml:space="preserve">I also understand the technical realities of modern interpretation. During a summer internship at</w:t>
      </w:r>
      <w:r>
        <w:t xml:space="preserve"> </w:t>
      </w:r>
      <w:r>
        <w:rPr>
          <w:iCs/>
          <w:i/>
        </w:rPr>
        <w:t xml:space="preserve">LinguaGlobal Solutions</w:t>
      </w:r>
      <w:r>
        <w:t xml:space="preserve"> </w:t>
      </w:r>
      <w:r>
        <w:t xml:space="preserve">(a Barcelona-based agency), I supported their EU-funded project translating healthcare documents for migrant communities. This involved navigating sensitive terminology like</w:t>
      </w:r>
      <w:r>
        <w:t xml:space="preserve"> </w:t>
      </w:r>
      <w:r>
        <w:rPr>
          <w:iCs/>
          <w:i/>
        </w:rPr>
        <w:t xml:space="preserve">"sistema sanitario público" vs. "salud pública"</w:t>
      </w:r>
      <w:r>
        <w:t xml:space="preserve">, where precise nuance affects real-world outcomes. I documented workflow improvements that reduced turnaround time by 25%—a methodology I'm eager to apply in your team's operational environment.</w:t>
      </w:r>
    </w:p>
    <w:bookmarkEnd w:id="23"/>
    <w:bookmarkStart w:id="24" w:name="commitment-to-continuous-growth"/>
    <w:p>
      <w:pPr>
        <w:pStyle w:val="Heading2"/>
      </w:pPr>
      <w:r>
        <w:t xml:space="preserve">Commitment to Continuous Growth</w:t>
      </w:r>
    </w:p>
    <w:p>
      <w:pPr>
        <w:pStyle w:val="FirstParagraph"/>
      </w:pPr>
      <w:r>
        <w:t xml:space="preserve">My application as a Translator Interpreter intern in Spain Barcelona reflects a strategic career path, not an isolated opportunity. I actively engage with the</w:t>
      </w:r>
      <w:r>
        <w:t xml:space="preserve"> </w:t>
      </w:r>
      <w:r>
        <w:rPr>
          <w:iCs/>
          <w:i/>
        </w:rPr>
        <w:t xml:space="preserve">Asociación de Traductores e Intérpretes de Cataluña (ATIC)</w:t>
      </w:r>
      <w:r>
        <w:t xml:space="preserve">, attending monthly workshops on emerging challenges like AI-assisted translation ethics—a topic I explored in my university thesis. My goal is to evolve from a competent Translator Interpreter to a culturally intelligent language professional who helps businesses navigate Spain Barcelona's complex linguistic terrain with confidence.</w:t>
      </w:r>
    </w:p>
    <w:p>
      <w:pPr>
        <w:pStyle w:val="BodyText"/>
      </w:pPr>
      <w:r>
        <w:t xml:space="preserve">I am prepared to dedicate myself fully during this internship period, embracing the 20-hour weekly commitment outlined in your description while contributing beyond assigned tasks. For example, I propose developing a "Barcelona Slang Glossary" for non-native speakers—a resource I created during my university exchange that reduced communication barriers for over 30 local businesses. This initiative embodies my proactive approach to adding value from day one.</w:t>
      </w:r>
    </w:p>
    <w:bookmarkEnd w:id="24"/>
    <w:bookmarkStart w:id="25" w:name="conclusion"/>
    <w:p>
      <w:pPr>
        <w:pStyle w:val="Heading2"/>
      </w:pPr>
      <w:r>
        <w:t xml:space="preserve">Conclusion</w:t>
      </w:r>
    </w:p>
    <w:p>
      <w:pPr>
        <w:pStyle w:val="FirstParagraph"/>
      </w:pPr>
      <w:r>
        <w:t xml:space="preserve">As I complete my studies and prepare for a career where language is both craft and bridge, Barcelona, Spain represents the ideal crucible for growth. Your organization's reputation for excellence in linguistic services—and your commitment to fostering talent in this city—resonates deeply with my professional ethos. I am confident that my academic rigor, cultural immersion, and passion for authentic communication make me an exceptional candidate for this Translator Interpreter internship. I would be honored to contribute to your team while learning from Barcelona's finest language professionals.</w:t>
      </w:r>
    </w:p>
    <w:p>
      <w:pPr>
        <w:pStyle w:val="BodyText"/>
      </w:pPr>
      <w:r>
        <w:t xml:space="preserve">Thank you for considering this Internship Application Letter. I have attached my CV and academic transcripts for your review and welcome the opportunity to discuss how my skills align with your organization's mission in Spain Barcelona. I look forward to hearing from you at your earliest convenience.</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 in Barcelona, Spain</dc:title>
  <dc:creator/>
  <dc:language>en</dc:language>
  <cp:keywords/>
  <dcterms:created xsi:type="dcterms:W3CDTF">2026-05-03T11:41:24Z</dcterms:created>
  <dcterms:modified xsi:type="dcterms:W3CDTF">2026-05-03T11:41:24Z</dcterms:modified>
</cp:coreProperties>
</file>

<file path=docProps/custom.xml><?xml version="1.0" encoding="utf-8"?>
<Properties xmlns="http://schemas.openxmlformats.org/officeDocument/2006/custom-properties" xmlns:vt="http://schemas.openxmlformats.org/officeDocument/2006/docPropsVTypes"/>
</file>